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a08f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0c53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512b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9:22:19Z</dcterms:created>
  <dcterms:modified xsi:type="dcterms:W3CDTF">2022-01-20T09:22:19Z</dcterms:modified>
</cp:coreProperties>
</file>